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21a8f4292a8f79402fb00e4951a8667b42da8b"/>
    <w:p>
      <w:pPr>
        <w:pStyle w:val="Heading2"/>
      </w:pPr>
      <w:r>
        <w:t xml:space="preserve">Lección 5: Algunos triángulos, todos los triángul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escubramos qué hace que una figura sea un triángulo.</w:t>
      </w:r>
    </w:p>
    <w:bookmarkStart w:id="33" w:name="calentamiento-cuál-es-diferente-figuras"/>
    <w:p>
      <w:pPr>
        <w:pStyle w:val="Heading3"/>
      </w:pPr>
      <w:r>
        <w:t xml:space="preserve">Calentamiento: Cuál es diferente: Figura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14859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9563.085585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4859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9563.16721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4859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9563.23487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4859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59563.311665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55" w:name="triángulos-y-no-triángulos"/>
    <w:p>
      <w:pPr>
        <w:pStyle w:val="Heading3"/>
      </w:pPr>
      <w:r>
        <w:t xml:space="preserve">5.1: Triángulos y “no triángulos”</w:t>
      </w:r>
    </w:p>
    <w:p>
      <w:pPr>
        <w:numPr>
          <w:ilvl w:val="0"/>
          <w:numId w:val="1002"/>
        </w:numPr>
      </w:pPr>
      <w:r>
        <w:t xml:space="preserve">Estos son triángul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59563.37704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59563.429629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59563.499997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59563.605641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En qué se parecen todos estos triángulos?</w:t>
      </w:r>
    </w:p>
    <w:p>
      <w:pPr>
        <w:numPr>
          <w:ilvl w:val="0"/>
          <w:numId w:val="1002"/>
        </w:numPr>
      </w:pPr>
      <w:r>
        <w:t xml:space="preserve">Estos no son triángul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59563.67291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tmp/embedder-1671059563.737500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tmp/embedder-1671059563.79771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Qué hace que estas figuras sean diferentes a los triángulos?</w:t>
      </w:r>
    </w:p>
    <w:bookmarkEnd w:id="55"/>
    <w:bookmarkStart w:id="62" w:name="dibujemos-triángulos"/>
    <w:p>
      <w:pPr>
        <w:pStyle w:val="Heading3"/>
      </w:pPr>
      <w:r>
        <w:t xml:space="preserve">5.2: Dibujemos triángulos</w:t>
      </w:r>
    </w:p>
    <w:p>
      <w:pPr>
        <w:numPr>
          <w:ilvl w:val="0"/>
          <w:numId w:val="1003"/>
        </w:numPr>
      </w:pPr>
      <w:r>
        <w:t xml:space="preserve">Dibuja 3 triángulos diferent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9718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tmp/embedder-1671059563.880319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ibuja 3 figuras diferentes que no sean triángul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9718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app/tmp/embedder-1671059564.088017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78" w:name="centros-momento-de-escoger"/>
    <w:p>
      <w:pPr>
        <w:pStyle w:val="Heading3"/>
      </w:pPr>
      <w:r>
        <w:t xml:space="preserve">5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/app/tmp/embedder-1671059564.2817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En qué se parecen?</w:t>
      </w:r>
    </w:p>
    <w:p>
      <w:pPr>
        <w:pStyle w:val="BodyText"/>
      </w:pPr>
      <w:r>
        <w:drawing>
          <wp:inline>
            <wp:extent cx="3730996" cy="16239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/app/tmp/embedder-1671059564.503609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0996" cy="162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ra</w:t>
      </w:r>
    </w:p>
    <w:p>
      <w:pPr>
        <w:pStyle w:val="BodyText"/>
      </w:pPr>
      <w:r>
        <w:drawing>
          <wp:inline>
            <wp:extent cx="5507807" cy="4012350"/>
            <wp:effectExtent b="0" l="0" r="0" t="0"/>
            <wp:docPr descr="Center. Compare." title="" id="70" name="Picture"/>
            <a:graphic>
              <a:graphicData uri="http://schemas.openxmlformats.org/drawingml/2006/picture">
                <pic:pic>
                  <pic:nvPicPr>
                    <pic:cNvPr descr="/app/tmp/embedder-1671059564.52765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401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tan cerca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 activity. How Close." title="" id="73" name="Picture"/>
            <a:graphic>
              <a:graphicData uri="http://schemas.openxmlformats.org/drawingml/2006/picture">
                <pic:pic>
                  <pic:nvPicPr>
                    <pic:cNvPr descr="/app/tmp/embedder-1671059564.565907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5" Target="media/rId7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2:45Z</dcterms:created>
  <dcterms:modified xsi:type="dcterms:W3CDTF">2022-12-14T23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aqvhAiYFyLehWb3LqYnXRArMdYF5O2AAOrhct9bEe1lrurdZBDvfxthxel/wgs1KcNIUBFusJuFYAQCq1QSsA==</vt:lpwstr>
  </property>
</Properties>
</file>